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3740B9" w14:textId="77777777" w:rsidR="000859F5" w:rsidRPr="001A51D9" w:rsidRDefault="000859F5" w:rsidP="000859F5">
      <w:pPr>
        <w:spacing w:after="160" w:line="259" w:lineRule="auto"/>
        <w:rPr>
          <w:rFonts w:eastAsia="Arial"/>
          <w:b/>
          <w:lang w:val="es-AR" w:eastAsia="es-AR"/>
        </w:rPr>
      </w:pPr>
    </w:p>
    <w:p w14:paraId="6FBAFCB4" w14:textId="2AE63226" w:rsidR="000859F5" w:rsidRPr="001A51D9" w:rsidRDefault="00D75B8E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01</w:t>
      </w:r>
      <w:r w:rsidR="000859F5">
        <w:rPr>
          <w:rFonts w:eastAsia="Arial"/>
          <w:b/>
          <w:lang w:val="es-AR" w:eastAsia="es-AR"/>
        </w:rPr>
        <w:t>/25</w:t>
      </w:r>
    </w:p>
    <w:p w14:paraId="737D7D33" w14:textId="25A75C14" w:rsidR="000859F5" w:rsidRPr="001A51D9" w:rsidRDefault="00D75B8E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1233</w:t>
      </w:r>
      <w:r w:rsidR="000859F5">
        <w:rPr>
          <w:rFonts w:eastAsia="Arial"/>
          <w:b/>
          <w:lang w:val="es-AR" w:eastAsia="es-AR"/>
        </w:rPr>
        <w:t>/24</w:t>
      </w:r>
    </w:p>
    <w:p w14:paraId="3038F874" w14:textId="72E97016" w:rsidR="000859F5" w:rsidRPr="001A51D9" w:rsidRDefault="000859F5" w:rsidP="000859F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 w:rsidR="00D75B8E">
        <w:rPr>
          <w:rFonts w:eastAsia="Arial"/>
          <w:b/>
          <w:lang w:val="es-AR" w:eastAsia="es-AR"/>
        </w:rPr>
        <w:t xml:space="preserve"> </w:t>
      </w:r>
    </w:p>
    <w:p w14:paraId="14A03569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12DCA9E" w14:textId="77777777" w:rsidR="000859F5" w:rsidRPr="001A51D9" w:rsidRDefault="000859F5" w:rsidP="000859F5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14:paraId="34C3088F" w14:textId="3C41DD97" w:rsidR="000859F5" w:rsidRPr="001A51D9" w:rsidRDefault="009C4CF7" w:rsidP="000859F5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06 de mayo</w:t>
      </w:r>
      <w:r w:rsidR="000859F5">
        <w:rPr>
          <w:rFonts w:eastAsia="Arial"/>
          <w:lang w:val="es-AR" w:eastAsia="es-AR"/>
        </w:rPr>
        <w:t xml:space="preserve"> de 2025</w:t>
      </w:r>
      <w:r w:rsidR="000859F5" w:rsidRPr="001A51D9">
        <w:rPr>
          <w:rFonts w:eastAsia="Arial"/>
          <w:lang w:val="es-AR" w:eastAsia="es-AR"/>
        </w:rPr>
        <w:t xml:space="preserve"> opera e</w:t>
      </w:r>
      <w:r w:rsidR="000859F5">
        <w:rPr>
          <w:rFonts w:eastAsia="Arial"/>
          <w:lang w:val="es-AR" w:eastAsia="es-AR"/>
        </w:rPr>
        <w:t>l vencimiento de design</w:t>
      </w:r>
      <w:r>
        <w:rPr>
          <w:rFonts w:eastAsia="Arial"/>
          <w:lang w:val="es-AR" w:eastAsia="es-AR"/>
        </w:rPr>
        <w:t xml:space="preserve">ación del Sr. Tomás </w:t>
      </w:r>
      <w:proofErr w:type="spellStart"/>
      <w:r>
        <w:rPr>
          <w:rFonts w:eastAsia="Arial"/>
          <w:lang w:val="es-AR" w:eastAsia="es-AR"/>
        </w:rPr>
        <w:t>Bertotto</w:t>
      </w:r>
      <w:proofErr w:type="spellEnd"/>
      <w:r w:rsidR="000859F5" w:rsidRPr="001A51D9">
        <w:rPr>
          <w:rFonts w:eastAsia="Arial"/>
          <w:lang w:val="es-AR" w:eastAsia="es-AR"/>
        </w:rPr>
        <w:t xml:space="preserve"> en un cargo de Ayudante de Docencia “B”, en la </w:t>
      </w:r>
      <w:r>
        <w:rPr>
          <w:rFonts w:eastAsia="Arial"/>
          <w:lang w:val="es-AR" w:eastAsia="es-AR"/>
        </w:rPr>
        <w:t xml:space="preserve">asignatura: </w:t>
      </w:r>
      <w:r w:rsidR="007015FC">
        <w:rPr>
          <w:rFonts w:eastAsia="Arial"/>
          <w:lang w:val="es-AR" w:eastAsia="es-AR"/>
        </w:rPr>
        <w:t>“Resolución de Problemas y Algoritmos</w:t>
      </w:r>
      <w:r w:rsidR="000859F5" w:rsidRPr="001A51D9">
        <w:rPr>
          <w:rFonts w:eastAsia="Arial"/>
          <w:lang w:val="es-AR" w:eastAsia="es-AR"/>
        </w:rPr>
        <w:t xml:space="preserve">”; y  </w:t>
      </w:r>
      <w:r w:rsidR="000859F5"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392C24C6" w14:textId="77777777" w:rsidR="000859F5" w:rsidRPr="001A51D9" w:rsidRDefault="000859F5" w:rsidP="000859F5">
      <w:pPr>
        <w:jc w:val="both"/>
        <w:rPr>
          <w:rFonts w:ascii="Arial" w:hAnsi="Arial" w:cs="Arial"/>
          <w:lang w:val="es-AR" w:eastAsia="es-ES"/>
        </w:rPr>
      </w:pPr>
    </w:p>
    <w:p w14:paraId="6D8B9D10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14:paraId="2015668D" w14:textId="77777777" w:rsidR="000859F5" w:rsidRPr="001A51D9" w:rsidRDefault="000859F5" w:rsidP="000859F5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700BECE3" w14:textId="77777777" w:rsidR="000859F5" w:rsidRPr="001A51D9" w:rsidRDefault="000859F5" w:rsidP="000859F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148BAD1D" w14:textId="083DD289" w:rsidR="000859F5" w:rsidRPr="001A51D9" w:rsidRDefault="000859F5" w:rsidP="000859F5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 xml:space="preserve">Que el Consejo Departamental aprobó por unanimidad, en </w:t>
      </w:r>
      <w:r w:rsidR="007015FC">
        <w:rPr>
          <w:snapToGrid w:val="0"/>
          <w:lang w:val="es-AR" w:eastAsia="es-ES"/>
        </w:rPr>
        <w:t>su reunión ordinaria de fecha 15</w:t>
      </w:r>
      <w:r w:rsidRPr="001A51D9">
        <w:rPr>
          <w:snapToGrid w:val="0"/>
          <w:lang w:val="es-AR" w:eastAsia="es-ES"/>
        </w:rPr>
        <w:t xml:space="preserve"> </w:t>
      </w:r>
      <w:r w:rsidR="007015FC">
        <w:rPr>
          <w:snapToGrid w:val="0"/>
          <w:lang w:val="es-AR" w:eastAsia="es-ES"/>
        </w:rPr>
        <w:t>de abril</w:t>
      </w:r>
      <w:r>
        <w:rPr>
          <w:snapToGrid w:val="0"/>
          <w:lang w:val="es-AR" w:eastAsia="es-ES"/>
        </w:rPr>
        <w:t xml:space="preserve"> de 2025,</w:t>
      </w:r>
      <w:r w:rsidRPr="001A51D9">
        <w:rPr>
          <w:snapToGrid w:val="0"/>
          <w:lang w:val="es-AR" w:eastAsia="es-ES"/>
        </w:rPr>
        <w:t xml:space="preserve"> dicha prórroga de designación;</w:t>
      </w:r>
    </w:p>
    <w:p w14:paraId="4D7CF3B2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4D9DDC6A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C1DA5CD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14:paraId="586E7466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ab/>
      </w:r>
    </w:p>
    <w:p w14:paraId="20745F79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2B7F6672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5189F3D0" w14:textId="77777777" w:rsidR="000859F5" w:rsidRPr="001A51D9" w:rsidRDefault="000859F5" w:rsidP="000859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14:paraId="345B4895" w14:textId="77777777" w:rsidR="000859F5" w:rsidRPr="001A51D9" w:rsidRDefault="000859F5" w:rsidP="000859F5">
      <w:pPr>
        <w:jc w:val="both"/>
        <w:rPr>
          <w:rFonts w:ascii="Arial" w:hAnsi="Arial"/>
          <w:b/>
          <w:lang w:val="es-AR" w:eastAsia="es-ES"/>
        </w:rPr>
      </w:pPr>
    </w:p>
    <w:p w14:paraId="2CFC43B0" w14:textId="60AEF2E3" w:rsidR="000859F5" w:rsidRPr="001A51D9" w:rsidRDefault="000859F5" w:rsidP="000859F5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>
        <w:rPr>
          <w:rFonts w:eastAsia="Arial"/>
          <w:lang w:val="es-ES_tradnl" w:eastAsia="es-AR"/>
        </w:rPr>
        <w:t>Prorrogar la designación del</w:t>
      </w:r>
      <w:r w:rsidRPr="001A51D9">
        <w:rPr>
          <w:rFonts w:eastAsia="Arial"/>
          <w:lang w:val="es-ES_tradnl" w:eastAsia="es-AR"/>
        </w:rPr>
        <w:t xml:space="preserve"> </w:t>
      </w:r>
      <w:r w:rsidR="007015FC">
        <w:rPr>
          <w:rFonts w:eastAsia="Arial"/>
          <w:b/>
          <w:lang w:val="es-ES_tradnl" w:eastAsia="es-AR"/>
        </w:rPr>
        <w:t>Sr. Tomás BERTOTTO</w:t>
      </w:r>
      <w:r w:rsidRPr="001A51D9">
        <w:rPr>
          <w:rFonts w:eastAsia="Arial"/>
          <w:b/>
          <w:lang w:val="es-ES_tradnl" w:eastAsia="es-AR"/>
        </w:rPr>
        <w:t xml:space="preserve"> (Leg</w:t>
      </w:r>
      <w:r w:rsidR="007015FC">
        <w:rPr>
          <w:rFonts w:eastAsia="Arial"/>
          <w:b/>
          <w:lang w:val="es-ES_tradnl" w:eastAsia="es-AR"/>
        </w:rPr>
        <w:t>. 16453 *Cargo de planta 27028832</w:t>
      </w:r>
      <w:r w:rsidRPr="001A51D9">
        <w:rPr>
          <w:rFonts w:eastAsia="Arial"/>
          <w:b/>
          <w:lang w:val="es-ES_tradnl" w:eastAsia="es-AR"/>
        </w:rPr>
        <w:t xml:space="preserve">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="007015FC">
        <w:rPr>
          <w:rFonts w:eastAsia="Arial"/>
          <w:b/>
          <w:lang w:val="es-ES_tradnl" w:eastAsia="es-AR"/>
        </w:rPr>
        <w:t>“Resolución de Problemas y Algoritmos” (Cód. 5793</w:t>
      </w:r>
      <w:r w:rsidRPr="001A51D9">
        <w:rPr>
          <w:rFonts w:eastAsia="Arial"/>
          <w:b/>
          <w:lang w:val="es-ES_tradnl" w:eastAsia="es-AR"/>
        </w:rPr>
        <w:t>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 w:rsidR="007015FC">
        <w:rPr>
          <w:rFonts w:eastAsia="Arial"/>
          <w:lang w:val="es-ES_tradnl" w:eastAsia="es-AR"/>
        </w:rPr>
        <w:t xml:space="preserve"> del 07 de mayo</w:t>
      </w:r>
      <w:bookmarkStart w:id="0" w:name="_GoBack"/>
      <w:bookmarkEnd w:id="0"/>
      <w:r>
        <w:rPr>
          <w:rFonts w:eastAsia="Arial"/>
          <w:lang w:val="es-ES_tradnl" w:eastAsia="es-AR"/>
        </w:rPr>
        <w:t xml:space="preserve"> y hasta el 30 de noviembre de 2025</w:t>
      </w:r>
      <w:r w:rsidRPr="001A51D9">
        <w:rPr>
          <w:rFonts w:eastAsia="Arial"/>
          <w:lang w:val="es-ES_tradnl" w:eastAsia="es-AR"/>
        </w:rPr>
        <w:t xml:space="preserve"> o la sustan</w:t>
      </w:r>
      <w:r>
        <w:rPr>
          <w:rFonts w:eastAsia="Arial"/>
          <w:lang w:val="es-ES_tradnl" w:eastAsia="es-AR"/>
        </w:rPr>
        <w:t>ciación del respectivo concurso.</w:t>
      </w:r>
    </w:p>
    <w:p w14:paraId="64BD7C52" w14:textId="77777777" w:rsidR="000859F5" w:rsidRPr="001A51D9" w:rsidRDefault="000859F5" w:rsidP="000859F5">
      <w:pPr>
        <w:jc w:val="both"/>
        <w:rPr>
          <w:rFonts w:eastAsia="Arial"/>
          <w:lang w:val="es-ES" w:eastAsia="es-AR"/>
        </w:rPr>
      </w:pPr>
    </w:p>
    <w:p w14:paraId="54573745" w14:textId="77777777" w:rsidR="000859F5" w:rsidRPr="001A51D9" w:rsidRDefault="000859F5" w:rsidP="000859F5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30F037F8" w14:textId="77777777" w:rsidR="000859F5" w:rsidRPr="001A51D9" w:rsidRDefault="000859F5" w:rsidP="000859F5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14:paraId="0AA00023" w14:textId="77777777" w:rsidR="000859F5" w:rsidRPr="001A51D9" w:rsidRDefault="000859F5" w:rsidP="000859F5">
      <w:pPr>
        <w:jc w:val="both"/>
        <w:rPr>
          <w:rFonts w:eastAsia="Arial"/>
          <w:b/>
          <w:lang w:val="es-AR" w:eastAsia="es-AR"/>
        </w:rPr>
      </w:pPr>
    </w:p>
    <w:p w14:paraId="3731E66D" w14:textId="77777777" w:rsidR="000859F5" w:rsidRPr="001A51D9" w:rsidRDefault="000859F5" w:rsidP="000859F5">
      <w:pPr>
        <w:jc w:val="both"/>
        <w:rPr>
          <w:rFonts w:eastAsia="Arial"/>
          <w:lang w:val="es-AR" w:eastAsia="es-AR"/>
        </w:rPr>
      </w:pPr>
    </w:p>
    <w:p w14:paraId="1061C7C8" w14:textId="77777777" w:rsidR="000859F5" w:rsidRPr="00756A39" w:rsidRDefault="000859F5" w:rsidP="000859F5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E62DD7" w14:textId="77777777" w:rsidR="00E92459" w:rsidRDefault="00E92459">
      <w:r>
        <w:separator/>
      </w:r>
    </w:p>
  </w:endnote>
  <w:endnote w:type="continuationSeparator" w:id="0">
    <w:p w14:paraId="59E6C72D" w14:textId="77777777" w:rsidR="00E92459" w:rsidRDefault="00E92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156A5F" w14:textId="77777777" w:rsidR="00E92459" w:rsidRDefault="00E92459">
      <w:r>
        <w:separator/>
      </w:r>
    </w:p>
  </w:footnote>
  <w:footnote w:type="continuationSeparator" w:id="0">
    <w:p w14:paraId="66FA155E" w14:textId="77777777" w:rsidR="00E92459" w:rsidRDefault="00E924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97EFA" w14:textId="1E378551" w:rsidR="00D75B8E" w:rsidRDefault="00D75B8E">
    <w:pPr>
      <w:pStyle w:val="Encabezado"/>
    </w:pPr>
  </w:p>
  <w:p w14:paraId="431C244D" w14:textId="644DCAC9" w:rsidR="001C46FB" w:rsidRPr="003739E2" w:rsidRDefault="001C46FB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59F5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17C4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15FC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C4CF7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5B8E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92459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D75B8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30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2-19T16:31:00Z</dcterms:created>
  <dcterms:modified xsi:type="dcterms:W3CDTF">2025-04-23T16:11:00Z</dcterms:modified>
</cp:coreProperties>
</file>